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Primary Teacher position at [School Name] in Australia Brisbane. As a passionate and dedicated educator with over [X years] of experience in primary education, I am eager to contribute my skills, knowledge, and commitment to fostering the growth of young learners in this vibrant community. The opportunity to join your school aligns perfectly with my professional goals as a Teacher Primary, and I am excited about the possibility of supporting students in Brisbane’s dynamic educational landscape.</w:t>
      </w:r>
    </w:p>
    <w:p>
      <w:pPr>
        <w:pStyle w:val="BodyText"/>
      </w:pPr>
      <w:r>
        <w:t xml:space="preserve">With a strong foundation in early childhood development and a deep understanding of the Australian Curriculum, I have consistently focused on creating inclusive, engaging, and student-centered classrooms. My experience as a Primary Teacher has equipped me with the ability to design innovative lesson plans that cater to diverse learning styles while meeting the rigorous standards set by the Australian Education system. Whether teaching students in Kindergarten through Year 6 or working with special needs learners, I prioritize individualized instruction and a nurturing environment that empowers students to reach their full potential.</w:t>
      </w:r>
    </w:p>
    <w:p>
      <w:pPr>
        <w:pStyle w:val="BodyText"/>
      </w:pPr>
      <w:r>
        <w:t xml:space="preserve">One of my core strengths as a Teacher Primary is my ability to connect with students on both academic and personal levels. In Brisbane, where the educational community values collaboration and cultural diversity, I have developed strategies to integrate technology, literacy, and numeracy into interactive learning experiences. For instance, during my tenure at [Previous School Name], I implemented a cross-curricular project that combined science experiments with creative writing, allowing students to explore real-world concepts while building critical thinking skills. This approach not only enhanced student engagement but also aligned with the Australian Curriculum’s focus on inquiry-based learning and interdisciplinary connections.</w:t>
      </w:r>
    </w:p>
    <w:p>
      <w:pPr>
        <w:pStyle w:val="BodyText"/>
      </w:pPr>
      <w:r>
        <w:t xml:space="preserve">As a Teacher Primary in Australia Brisbane, I understand the importance of fostering strong relationships with families and the broader community. I have actively participated in parent-teacher conferences, school events, and workshops that promote family involvement in education. In Brisbane’s multicultural context, this has been particularly meaningful, as it allows me to celebrate the diverse backgrounds of my students while ensuring they feel valued and supported. My ability to communicate effectively with parents and colleagues has consistently contributed to a positive school culture.</w:t>
      </w:r>
    </w:p>
    <w:p>
      <w:pPr>
        <w:pStyle w:val="BodyText"/>
      </w:pPr>
      <w:r>
        <w:t xml:space="preserve">Another key aspect of my teaching philosophy is adaptability. In Australia Brisbane, where educational priorities and challenges evolve rapidly, I have embraced continuous professional development to stay current with best practices. I have completed courses on differentiated instruction, classroom management, and the integration of digital tools in teaching. For example, during the pandemic, I transitioned to remote learning seamlessly by utilizing platforms like Google Classroom and Zoom to maintain student engagement. This experience reinforced my belief that flexibility and innovation are essential for effective teaching in today’s ever-changing educational environment.</w:t>
      </w:r>
    </w:p>
    <w:p>
      <w:pPr>
        <w:pStyle w:val="BodyText"/>
      </w:pPr>
      <w:r>
        <w:t xml:space="preserve">My commitment to being a Teacher Primary extends beyond the classroom. I have mentored new teachers, contributed to curriculum development, and participated in school-wide initiatives aimed at improving student outcomes. In Brisbane, where schools often prioritize community service and environmental awareness, I have led projects such as recycling programs and charity drives that encourage students to become responsible global citizens. These experiences have deepened my understanding of the role educators play in shaping not only academic success but also character development.</w:t>
      </w:r>
    </w:p>
    <w:p>
      <w:pPr>
        <w:pStyle w:val="BodyText"/>
      </w:pPr>
      <w:r>
        <w:t xml:space="preserve">What sets me apart as a Teacher Primary is my unwavering dedication to student well-being. I believe that every child deserves a safe, respectful, and stimulating learning environment. In Brisbane, where schools emphasize social-emotional learning, I have incorporated mindfulness activities and peer support systems into my teaching practices. This holistic approach has helped students build resilience, empathy, and self-confidence—qualities that are critical for their long-term success.</w:t>
      </w:r>
    </w:p>
    <w:p>
      <w:pPr>
        <w:pStyle w:val="BodyText"/>
      </w:pPr>
      <w:r>
        <w:t xml:space="preserve">I am particularly drawn to [School Name] because of its reputation for excellence in education and its commitment to fostering a supportive learning community. I am impressed by your school’s focus on [specific program or value mentioned in the job posting, e.g., "innovative teaching methods" or "student well-being"], and I am eager to contribute my expertise to further these initiatives. As a Teacher Primary in Australia Brisbane, I am confident that my passion for education, combined with my practical experience and cultural awareness, will make me a valuable asset to your team.</w:t>
      </w:r>
    </w:p>
    <w:p>
      <w:pPr>
        <w:pStyle w:val="BodyText"/>
      </w:pPr>
      <w:r>
        <w:t xml:space="preserve">Thank you for considering my application. I would welcome the opportunity to discuss how my background and vision align with the goals of [School Name]. Please feel free to contact me at [your phone number] or [your email address] at your earliest convenience. I look forward to the possibility of contributing to the continued success of your school and supporting the next generation of learners in Brisban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Australia Brisbane</dc:title>
  <dc:creator/>
  <dc:language>en</dc:language>
  <cp:keywords/>
  <dcterms:created xsi:type="dcterms:W3CDTF">2026-07-23T15:37:28Z</dcterms:created>
  <dcterms:modified xsi:type="dcterms:W3CDTF">2026-07-23T15:37:28Z</dcterms:modified>
</cp:coreProperties>
</file>

<file path=docProps/custom.xml><?xml version="1.0" encoding="utf-8"?>
<Properties xmlns="http://schemas.openxmlformats.org/officeDocument/2006/custom-properties" xmlns:vt="http://schemas.openxmlformats.org/officeDocument/2006/docPropsVTypes"/>
</file>